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2</w:t>
      </w:r>
      <w:r>
        <w:t xml:space="preserve"> </w:t>
      </w:r>
      <w:r>
        <w:t xml:space="preserve">เม.ย.</w:t>
      </w:r>
      <w:r>
        <w:t xml:space="preserve"> </w:t>
      </w:r>
      <w:r>
        <w:t xml:space="preserve">63)</w:t>
      </w:r>
    </w:p>
    <w:p>
      <w:pPr>
        <w:pStyle w:val="Date"/>
      </w:pPr>
      <w:r>
        <w:t xml:space="preserve">วันพุธที่</w:t>
      </w:r>
      <w:r>
        <w:t xml:space="preserve"> </w:t>
      </w:r>
      <w:r>
        <w:t xml:space="preserve">22</w:t>
      </w:r>
      <w:r>
        <w:t xml:space="preserve"> </w:t>
      </w:r>
      <w:r>
        <w:t xml:space="preserve">เมษายน</w:t>
      </w:r>
      <w:r>
        <w:t xml:space="preserve"> </w:t>
      </w:r>
      <w:r>
        <w:t xml:space="preserve">2563</w:t>
      </w:r>
      <w:r>
        <w:t xml:space="preserve"> </w:t>
      </w:r>
      <w:r>
        <w:t xml:space="preserve">เวลา</w:t>
      </w:r>
      <w:r>
        <w:t xml:space="preserve"> </w:t>
      </w:r>
      <w:r>
        <w:t xml:space="preserve">11.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ขอต้อนรับเข้าสู่รายการสถานการณ์โควิด-19 หรือ ศบค. นะครับ ประจำวันที่ 22 เมษายน 2563 นะครับ เช่นเคยครับเริ่มต้นช่วงแรกด้วยประเด็นสำคัญและสถานการณ์ประจำวัน นะครับ ศูนย์บริหารสถานการณ์โควิด-19 หรือ ศบค. นายแพทย์ ทวีศิลป์ วิษณุโยธิน ครับ</w:t>
      </w:r>
    </w:p>
    <w:p>
      <w:pPr>
        <w:pStyle w:val="BodyText"/>
      </w:pPr>
      <w:r>
        <w:t xml:space="preserve">(นายแพทย์ ทวีศิลป์) กราบสวัสดีครับ พี่น้องประชาชนนะครับ ในฐานะโฆษกของ ศบค. ขออนุญาตมารายงานสถานการณ์โรคติดต่อเชื้อไวรัสโคโรนา 2019 ประจำวันที่ 22 เมษายน 2563 นะครับ ท่านผู้ชมใส่หน้ากาก สวมหน้ากากผ้านะครับ ทุกวันนะครับ จะช่วยท่านป้องกันโรคไม่ให้ไปแพร่กระจายนะครับ สำหรับคนที่ป้องกันตัวเอง ก็ไม่ได้รับเชื้อจากคนอื่น คนที่เป็นอยู่ก็ใช้หน้ากากอนามัยทางการแพทย์นะครับ เพื่อไม่แพร่กระจายไปยังคนอื่น นั่นคือสิ่งที่เราปฏิบัติกันมาจนเป็นปกติแล้ว ของคนไทยเรานะครับ ขอบคุณมาก ๆ เลยนะครับ จะทิ้งก็ต้องระวังด้วยนะครับ วันนี้เป็นวันสิ่งแวดล้อมโลก ถ้าจำไม่ผิด เดี๋ยวอย่างไรจะได้มีการประชาสัมพันธ์เรื่องนี้กันอีกทีหนึ่งครับ ครับขออนุญาตได้สื่อสารกันวันนี้ กับตัวเลขที่น่าพึงพอใจเป็นอย่างยิ่งครับ 15 ราย สำหรับผู้ป่วยใหม่ในวันนี้นะครับ แล้วก็มีผู้ป่วยที่หายป่วยไปแล้วในวันนี้ขึ้นเลข 3 หลัก แล้วก็ตัวเลขข้างหน้า คือ 244 หายป่วยถึง 244 ราย ทำให้เรามีคนที่รับการรักษา ตกลงไปที่ 400 กว่ารายเท่านั้นเองนะครับ แล้วก็เป็นผู้ป่วยยืนยันสะสมทั้งหมด 2,826 ราย เสียชีวิตเพิ่มขึ้น 1 รายนะครับ เป็น 49 รายนะครับ ก็เป็นรายละเอียดดังนี้ เป็นผู้ป่วยไทยอาชีพแม่บ้าน โรคประจำตัว คือ เบาหวาน ความดัน ไขมันในเลือดสูงนะครับ แล้วก็ภาวะอ้วน เน้นย้ำตรงนี้หลายครั้งนะครับ คนที่มีอัตราการเสียชีวิตเพิ่มขึ้น ในการติดเชื้อโควิด-19 ก็คือจะเป็นกลุ่มที่มีโรคประจำตัวกันทั้งนั้นเลยนะครับ แล้วก็มีประวัติใกล้ชิดกับลูกสาวซึ่งเป็นผู้ป่วยยืนยัน ผู้ป่วยเริ่มมีอาการไอ ไข้ เสมหะสีขาวเหลือง แล้วก็มีน้ำมูกเมื่อวันที่ 20 มีนาคมนะครับ แล้วก็เข้ารับการรักษาในที่โรงพยาบาลแห่งหนึ่งในกรุงเทพ นะครับ ในวันที่ 22 มีนาคม จากนั้นวันที่ 28 มีนาคม ก็ได้เก็บตัวอย่างส่งตรวจหาเชื้อ ผลการตรวจยืนยันว่า พบเชื้อไวรัส COVID-19 ขณะรักษาตัวก็มีอาการทรุดลงนะครับ เหนื่อยหอบ ถ่ายเหลว แล้วก็ไม่ดีขึ้น และเสียชีวิตในเวลาต่อมานี่คือ ขอแสดงความเสียใจกับทางญาติพี่น้องทั้งหลาย เป็นญาติของผู้เสียชีวิตนี่ด้วยนะครับ ครับกลุ่มวัยที่ยังเจอพบบ่อยอยู่ก็ยังเป็นกลุ่มที่อายุ 20-29 อายุเฉลี่ยจริง ๆ อายุ 39 เป็นกลุ่มก้อนใหญ่ที่เรารายงานกันหลายครั้ง หลายวันนี้ ก็พบกรณีของกลุ่มที่เป็นผู้แพร่เชื้อ เป็นพาหะนี่นะครับ ก็คือกลุ่มนี้ต้องนำเรียนทุกท่านทราบนะครับ มาดูในกราฟที่จะเห็นว่าเส้นสีแดงนะครับ 15 ราย ลดลงจากเมื่อวาน 19 วันก่อน 27 อย่างที่ผมบอกนะครับ ว่า นี่คือความสำเร็จเล็ก ๆ ในระดับหนึ่งนะครับ เขาเรียกเป็นความสำเร็จเล็ก ๆ ระหว่างเดินทางเข้ามานะครับ ภาษาอังกฤษเขาบอกว่า สมอลล์ ซักเซสความสำเร็จเล็ก ๆ ระหว่างทางไป แต่ก็ยังไม่จบสิ้น เพราะว่าการเผชิญกับวิกฤต ของไวรัสโคโรนานี้ เป็นทั่วโลกนะครับ ของเราเองตัวเลขที่ลงมาต่ำนี้ ก็ให้ถือเป็นความสำเร็จ ที่เราต้องภาคภูมิใจกันทั้งประเทศ แต่ยังไม่เสร็จสิ้นครับภารกิจนี้ ยังทอดยาวกันไปอีก หลายคนบอกว่าอาจจะต้องเป็นเดือน หลาย ๆ เดือนเสียด้วยซ้ำนะครับ บางทฤษฎีบอกว่า ต้องเป็นปี เพราะฉะนั้นการลากยาวตรงนี้ มีความสำคัญอย่างยิ่งเลยนะครับ แล้วก็หลายคนตอนนี้จะมีทุกข์ทางด้านอื่น ๆ เดี๋ยววันนี้จะมีการพูดคุยกัน มีตัวเลขทางด้านความเครียดที่เกิดขึ้น จากการไปสำรวจจากกรมสุขภาพจิตจะมาแจ้งตรงนี้นะครับ แต่ว่าอย่างไรก็ตามแต่ เอาตรงนี้เป็นข่าวดี ให้ได้เป็นกำลังใจกับทุกท่าน ที่ขอบพระคุณที่เสียสละในการที่จะอยู่บ้าน หยุดเชื้อ เพื่อชาติ เราก็จะเห็นเป็นตัวเลข 2 หลักซึ่งเป็น 15 ราย ที่เห็นอยู่นะครับ ก็ต้องขอบพระคุณทุกท่านนะครับ มาดูใน 15 รายนี้ เป็นอย่างไรนะครับ ก็พบว่าโดยกลุ่มก้อนใหญ่ ก็คือใกล้ชิดกับผู้ป่วยยืนยันรายก่อนหน้านี้ ก็คือ 10 ราย แต่มีกลุ่มอีกกลุ่มหนึ่งนะครับ ก็คือไม่เกี่ยวข้องกับกลุ่มก่อนหน้านี้เลย อีก 5 ราย 3 ราย เป็นพนักงานทำงานเกี่ยวข้องกับนักท่องเที่ยว ซึ่งก็เป็นตัวเลขถึง 3 ราย ใน 15 รายนี้ เราจะต้องมาดูแลกันให้เป็นประโยชน์มาก ๆ ขึ้นนะครับ ในประเด็นการกระจายของทางจังหวัดต่าง ๆ อันนี้เราก็นำเรียนขึ้นมาทุกครั้งนะครับ แล้วครั้งนี้ เราก็ปรับสไลด์ใหม่นะครับ หลายคน Inbox มาบอก ต้องขอบคุณที่อุตส่าห์แยกโรคออกมา ในกลุ่มที่เป็นสถานที่กักกันโดยภาครัฐ State Quarantine แยกออกมาทำให้จังหวัดหลาย ๆ จังหวัดมีตัวเลขเป็นที่น่าพึงพอใจมาก ๆ เลยนะครับ โดยเฉพาะในจังหวัดสตูลนะครับ ก็อันนี้ก็ต้องขอบคุณทางจังหวัดด้วยนะครับ ที่ช่วยกันดูแลนะครับ กรุงเทพมหานครยังเป็น 10 จังหวัดแรกนะครับ เป็น 10 อันดับแรกที่มีอัตราการป่วยสูงสุด และภูเก็ตเป็น 1 ใน 10 จังหวัดแรก ที่มีอัตราการป่วยสูงสุด อื่น ๆ ก็ยังคงที่เหมือนเดิมนะครับ แล้วก็สิ่งที่มาดูกันในจังหวัด ที่มีการยืนยันผู้ป่วยรายวันต่าง ๆ ตั้งแต่ช่วงของ 7 วัน จนกระทั่งถึง 28 วัน 7 วันที่ผ่านมายังมีจังหวัดที่ ยังมีรายงานผู้ป่วยอยู่นะครับ ถึง 14 จังหวัดนะครับ ตามกลุ่มจังหวัดที่เป็นสีแดงนะครับ เราจะเห็นว่ากระจายตัวอยู่ที่ภาคใต้ แล้วก็อยู่ที่ภูเก็ตเมืองต่าง ๆ เมืองท่องเที่ยว แล้วก็อยู่ภาคกลาง โดยเฉพาะนนทบุรี แล้วก็ อยู่ในภาคทางตะวันออกนะครับ นี่คือ 7 วันที่ผ่านมามีการรายงานเคส ส่วนสีส้มก็คือ 18 จังหวัดมีรายงานอยู่ในช่วง 7-14 วันนะครับ แล้วก็จังหวัดที่เป็นรายงานในผู้ป่วย 14-28 วัน มี 29 จังหวัดนะครับ ส่วนสีเขียวนั้น ไม่มีรายงานในช่วง 28 วันที่ผ่านมา หมายถึงเกือบ ๆ เดือนหนึ่งนี่ ไม่มีเลยนะครับ คือ 7 จังหวัด ถ้าบวกรวมกันกับไม่มีรายงานอีก 9 จังหวัด ก็ถือว่า 16 จังหวัดเลย ที่ไม่มีรายงานตรงนี้ อันนี้ก็ต้องให้เรื่องของเขา เรียกว่าอะไรครับ ต้องให้คะแนนชมกับทางผู้ที่อยู่ในจังหวัดต่าง ๆ เหล่านี้ด้วย ก็คือใน 9 จังหวัด ขออ่านซ้ำอีกทีหนึ่งนะครับ กำแพงเพชร ชัยนาท ตราด น่าน บึงกาฬ พิจิตร ระนอง สิงห์บุรี อ่างทองครับ สตูลนี่ ต้องชมเขาด้วย เพราะเขามี State Quarantine ที่นั่นนะครับ ไปดูครับ ในแผนภูมิภาพของจังหวัดนี้ อันนี้ไม่มีรายงานในช่วง 14 วันขึ้นไปนะครับ มี 36 จังหวัดนะครับ แล้วก็มาบวกรวมกับนครราชสีมาอีกอยู่ในกลุ่มนี้ แต่ว่าหายไป 1 จังหวัด คือ จังหวัดพระนครศรีอยุธยาครับ มีรายงานใหม่ ซึ่งก็เป็นเรื่องที่คงจะต้องเข้าไปสอบสวนโรค ว่าเกิดขึ้นอะไรจากอะไรบ้าง เดี๋ยวจะมีรายงานในกลุ่มของคน ที่มีความเสี่ยงว่าเป็นอะไรอย่างไร มาดูในระหว่างกรุงเทพฯ นนทบุรี ในจังหวัดอื่น ๆ นะครับ ภาพแผนภูมินี้ก็จะเห็นว่า ในช่วง 3 วันนี้ ของจังหวัดอื่น ๆ นี้ดูลดลงนะครับ สีแดงนะครับ ดูลดลง เช่นเดียวกันกับกรุงเทพมหานครก็ลดลง จากเลข 50 กว่า 30 กว่า 20 กว่า แล้วเหลือ 15 ราย อันนี้เป็นการทำงานของทั้งประเทศครับ แน่นอนที่ทำให้ตัวเลขเหล่านี้ลดลง แต่อย่างที่บอกว่าการทำงานของพวกเรา ก็ต้องบอกว่าตั้งแต่ 7-14 วันที่แล้วที่เราร่วมมือกันทำงานอย่างดี ทำให้ตัวเลขที่ดีในวันนี้ แล้ววันนี้ล่ะ ของพวกเรากันเอง ดีแค่ไหนครับ ผลของการทำวันนี้ไม่ได้เห็นพรุ่งนี้ จะไปเห็นอีก 7 -14 วันข้างหน้า เพราะฉะนั้นท่านต้องพยายามให้ความสำคัญกับเรื่องนี้นะครับ อย่างที่ผมบอกไว้ว่า เราเบาใจขึ้นมาได้ แต่ยังวางใจไม่ได้ ยังต้องเน้นย้ำตรงนี้ การ์ดอย่าตก ยังเป็นเรื่องที่เราต้องพูดอย่างนี้อยู่ตลอดนะครับ มาดูในการกระจายของกรุงเทพฯ นนทบุรี ซึ่งเป็นสีแดง ก็ยังเป็นพื้นที่ส่วนใหญ่นะครับ แผนภูมิยังเป็นสีแดงไปทั้งหมดเลย ก็หมายถึงว่า เป็นจำนวนมากที่อยู่ในกลุ่มนี้นะครับ สีฟ้าที่ภาคใต้ ก็ดูทำท่าว่าจะลดลงนะครับ ตรงนี้ก็เป็นข่าวดีนะครับ ส่วนข้อมูลที่เรามีการวิเคราะห์เพิ่มเติมวันนี้ อยากจะเพิ่มขึ้นมา ก็คือว่า ถ้าท่านมีอาการขึ้นมา และตอนนี้หลายคนบอกว่า เป็นเพราะว่าเราตรวจน้อยไปหรือเปล่า การตรวจสารคัดหลั่งในโพรงจมูกนี่ เพราะฉะนั้นถ้าตรวจมาก ๆ ก็จะเจอเยอะขึ้น แล้วควรจะไปตรวจเมื่อไหร่กันดี รีบตรวจรีบเจอก็ดีนะครับ แต่เราไปค้นดูประวัตินะครับ ในผู้ป่วยทั้งหมดที่เราค้นอยู่ 542 ราย ในประมาณ 2,000 กว่ารายนี่นะครับ เราพบว่าท่านเริ่มมีอาการวันแรก แล้วนับไปจนกระทั่งวันที่ท่านได้เข้าไปตรวจส่วนใหญ่แล้วไปตรวจกันวันไหน ค่าเฉลี่ยครับคือ 4 วัน มีอาการวันแรก ตัดสินใจเข้าไปตรวจ คือ วันที่ 4 ซึ่งถือว่าเป็นสิ่งที่ดีครับ ก็ยังไม่ แต่อีก 3 วันนั้น หมายความว่าท่านอาจจะแพร่กระจายเชื้อไปแล้วนะครับ แต่ โอ.เค. โดยเฉลี่ยแล้ว แต่มากที่สุดที่ท่านไปตรวจมีเท่าไหร่ 28 วันก็มีนะครับ มีอาการขึ้นมาแล้วก็ไปตรวจเจอ 28 วัน นั่นหมายถึงว่า 1 เดือน นานมาก ที่ไปตรวจแล้วเจอนี่ ถือว่ามีความสุ่มเสี่ยง ที่ท่านจะไปแพร่กระจายเชื้อกับคนอื่น ๆ มากทีเดียวนะครับ เพราะฉะนั้นอันนี้มีความสำคัญ มีความจำเป็นที่เราจะต้องมาบอกกัน ตอนนี้นี่การไปตรวจด้านพวกนี้ง่ายขึ้นแล้วนะครับ ผมเอาตัวนิยาม มาให้ท่านผู้ชม ที่มีความต้องการอยากไปตรวจ ผมนี่โดนหลายข้อหา ข้อหาอีกอันหนึ่งก็บอกว่า เอาตัวเลขต่ำ ๆ ตรวจละสิ วันก่อนก็เอามาให้ดู ตอนนี้ตรวจกันไปเป็น 140,000 -150,000 แล้วแต่ก็กลุ่มน้อยล่ะสิท่า ไม่แล้วครับ วันนี้เอามาขยายอีกครับว่า ตรวจได้อีกเยอะแยะ ประชาชนคนทั่วไปตอนนี้ตรวจได้แล้ว นิยามผู้สงสัยการติดเชื้อไวรัสโคโรนา 2019 ในเกณฑ์การสอบสวนโรคใหม่นะครับ ซึ่งอันนี้นำเรียนว่า สำหรับประชาชนทั่วไป ดูกล่องซ้ายมือนะครับ ก็คืออาการและอาการแสดง มีข้อหนึ่งบวกรวมกับข้อ 2 นะครับ ข้อ 1 นี่มีข้อใดข้อหนึ่งก็เอาแล้วนะครับ คือ มีประวัติว่ามีไข้หรือไม่ได้ต้องมีประวัติว่ามีไข้ แต่เดินเข้าไปแล้ว ยิงออกมาเป็น 37.5 องศาขึ้นไป ได้เลยครับ อันนี้ก็ข้อ 1 แล้วนะครับ มาบวกรวมกับข้อที่ 2 ถ้าท่านมีอาการ ดังต่อไปนี้ ข้อนี้อย่างใดอย่างหนึ่ง 1. คือไอ 2. น้ำมูก 3. เจ็บคอ 4. หายใจเหนื่อย หรือหายใจลำบาก แล้วก็ 5. ท่านเป็นปอดอักเสบอยู่นะครับ ข้อใดข้อหนึ่งบวกกับมีไข้ พูดง่าย ๆ มีไข้ ประวัติมีไข้มาบวกรวมกับ 1 ใน 5 ข้อนี้ อย่างเดียวกับมีไข้ไปเลยครับ หรือมีน้ำมูกบวกกับเจ็บคอ ไปเลยครับ หรือเจ็บ หรือมีไอ หรือเหนื่อย ไปเลยครับบวกกับมีไข้ แค่นี้เลยครับ ง่าย ๆ เลย แล้วถ้าท่านสามารถที่จะบอกได้ว่า ท่านไปที่ชุมชนมา เป็นกลุ่ม เป็นนู้นเป็นนี่มา อันนี้ปัจจัยเสี่ยงจะอยู่ในกล่องขวามือ มีร่วมกันกับตรงนี้ข้อใดข้อหนึ่งก็ได้นะครับ ไปที่ที่คนจำนวนมาก ที่มีประวัติหรือมีประวัติว่า เคยติดเชื้อไวรัสโคโรนา ไปในสถานที่แออัด พูดง่าย ๆ ไปไหนมาในที่คนเยอะ ๆ ก็บอกมาเลยครับว่า สงสัยแล้ว ไปในที่ชุมชนที่รวมกลุ่มกันตลาดนัด ห้างสรรพสินค้า สถานพยาบาล หรือขนส่งสาธารณะ บอกว่า นั่งรถมาจากตรงโน้นตรงนี้ แล้วสงสัยว่าเป็นแล้วมีไข้ มีไอ หรือมีไข้แล้วมีน้ำมูกไปเลยครับ นะครับ อันนี้คือข้อที่ท่านไปตรวจ และท่านบ่งบอกว่า ท่านมีอาการเหล่านี้ ตรวจฟรีครับ ตอนนี้ สปสช. นะครับ สำนักงานหลักประกันสุขภาพแห่งชาตินี่รับผิดชอบ ในการที่จะตรวจเรื่องนี้ให้กับประชาชนทุกคน นะครับ ท่านก็เข้าไปแล้วก็บอกว่า เป็นอย่างนี้ ข้อใดข้อหนึ่งก็ได้เลยนะครับ เพื่อที่เราจะได้ดึงเข้ามาหลายคนบอกว่า ตัวเลขต่ำ ๆ บอกว่าเราตรวจน้อย เราเปิดแล้วครับ วันหนึ่งนี่มีการทำ Lab โดยการใช้ชุดตรวจที่สามารถผลิตได้ โดยทางคนไทย บริษัทของคนไทย สยามเมโรซายด์ก็ผลิตขึ้นมาแล้วนะครับ มาตรวจอยู่ พื้นที่ที่จะตรวจได้เป็นร้อยแห่งนะครับ รวมกรุงเทพฯ และปริมณฑล ต่างจังหวัดด้วย เหล่านี้กระทรวงสาธาณสุขแล้วก็ทุก ๆ ส่วนเลยนะครับ หมายถึงทั้งโรงเรียนแพทย์ โรงพยาบาลเอกชน ร่วมมือกันทำเต็มที่ เพื่อที่จะดูแลท่านในรายที่คิดว่าใช่ มาเลยครับ เข้ามาสู่ตรงนี้เราจะตรวจให้ แล้วเราต้องการจำนวนเคสมาก ๆ เพื่อที่จะได้รู้แน่ชัดด้วยว่า เรามีระบบของการคัดกรองอย่างดี แล้วท่านเจอ Case อย่างนี้ เรื่องที่เราให้ความสำคัญสูงที่สุดเลยครับ ไปดูที่สถานการณ์ของโลกครับ 2,500,000 กว่ารายแล้วนะครับ สำหรับคนที่ยืนยันทั่วโลก เสียชีวิตไป 177,402 ศพ ตรงนี้ อาการหนักอยู่ที่ 57,000 นะครับ อาการหนักเราก็คุยกันนะครับว่า ในระบบรายงานของเรานี่ ของประเทศไทยยังค้างอยู่เลย จริง ๆ แล้วน่าจะดีกว่านี้ เพราะว่าระบบของการรายงานของทั่วโลกนี่บางทีเขาไปหยิบนู่นหยิบนี่ ตัวเลขของรายงานถ้าเราจะไม่ผิด อาจจะอยู่ประมาณที่ 60 กว่าราย ซึ่งก็ยังไม่อัปเดตนะครับ ทางท่านปลัดกระทรวงสาธารณสุขก็บอกว่า ต้องมีการดูแลตรงนี้ด้วย เพราะว่าถ้าโลกเขาสนใจเราก็ต้องมีการเข้าไป เพราะฉะนั้นรายงานของทางสิ่งที่ต่าง ๆ นี่ จะต้องดูแลกันอย่างดี ตรงนี้ฝากผมมาดูกันทุกแห่งนะครับ กับทุก ๆ แห่งด้วยนะครับ ภาครัฐ ภาคเอกชนทั้งหลาย เหล่านี้ รวมถึงพี่น้องที่อยู่ตามต่างจังหวัดของกระทรวงสาธารณสุข ก็ช่วยกันรายงานเข้ามาในระบบให้ดี เราจะได้มีตัวเลขที่เป็นอันดับที่น่าเชื่อถือ และเอามาใช้ให้เป็นประโยชน์ในการวางแผนได้ด้วยนะครับ 689,000 กว่ารายนะครับ มาดูประเทศที่หนักนะครับ ก็คือของสหรัฐอเมริกานะครับ การเสียชีวิตทะลุเข้าไป 45,000 กว่าศพไปแล้วนะครับ เสียชีวิตเมื่อวานนี้ 2,772 ศพ รองลงมาก็เป็นของทางด้านของอิตาลีนะครับ 24,000 นะครับ ที่เสียชีวิตไปนะครับ แล้วก็ยังมีทางสเปน แล้วก็ทางฝรั่งเศส แล้วก็ตามมาด้วยทาง UK หรือทางอังกฤษนะครับ แต่ละรายนี่แต่ละประเทศเสียชีวิตหนักกันขนาดนี้ ซึ่งก็ต้องขอแสดงความเสียใจ กับทางญาติเขาด้วยนะครับ 800,000 ไปแล้วคือสหรัฐอเมริกานะครับ แล้วก็ 2 แสนกว่า เป็นสเปน แล้วก็อิตาลีเป็น 180,000 โดยประมาณอันนี้ คือของประเทศไทยอยู่อันดับที่ 55 ที่เราได้รับการจัดอันดับโดย Worldermiter มาดูเอเชียนะครับ ซึ่งอันนี้เราจะเห็นว่า ญี่ปุ่นเมื่อวานนี้บวกเพิ่มไป 338 ราย แล้วก็เป็นรวมเป็น Confirm Case คือ ตรวจพบเชื้อเป็น 11,135 สิงคโปร์ อันดับขึ้นไปเร็วมากนะครับ เมื่อวานนี้ไปวิเคราะห์ของประเทศเขา วันนี้ขึ้นมาที่อันดับ 31 อยู่ในกล่องทางด้านซ้ายแล้ว 9,125 นี่ละครับที่เราต้องเรียนรู้จากเขา เมื่อวานนี้วันเดียวขึ้นมาตัวเลข 1,111 สวยเลยนะครับ 1,111 แล้วตัวเลขที่เพิ่มขึ้นมานี่ต้องนำมาสู่การเรียนรู้เลย การ์ดตกนิดหน่อยก็ไม่ได้ มาตรการต่าง ๆ ที่เราต้องทำดีมาตลอดนี่นะครับ อย่างที่บอกว่าจุดที่ต้องปรับปรุงแก้ไขนิดเดียว สิ่งที่ทำมาทั้งหมด แทบจะไม่ได้ผลอะไรเลย ไม่ได้มีอะไรเลย เพราะฉะนั้นตรงนี้ เป็นสิ่งที่ทางท่านผู้อำนวยการศูนย์ โดยท่านนายกรัฐมนตรีในตำแหน่งนะครับ ก็ได้พูดมาว่า สิ่งที่ต้องตัดสินต่อไปขึ้นอยู่กับตรงนี้ด้วยเหมือนกันครับ เพราะถ้าเราปรับมาตรการ ให้ผ่อนปรนลงไปจนอ่อนมาก ๆ แล้วเกิดการติดเชื้อขึ้นมาอย่างนี้ ก็จะทำให้สิ่งที่เราบอกว่า เราทำมาดีทั้งหมดเป็นร่วมเดือน ร่วมอะไรทั้งหลาย สิ่งที่ท่านเสียสละจะพังทลายเป็นในเวลาที่ใกล้มาก ๆ สั้นมาก ๆ นะครับ แล้วก็จะสูยเสียทุก ๆ อย่าง สิ่งที่เราทำมาเกือบทั้งหมด เพราะฉะนั้นตรงนี้ต้องมีการเน้นย้ำว่า เราต้องเรียนรู้จากประเทศรอบบ้านของเรา อินโดนีเซียนี่เมื่อวานนี้ในรอบ 24 ชั่วโมง เพิ่มขึ้นมาเป็น 7,135 หลายสำนักข่าว ก็พุ่งเป้าแล้วมองมาว่า เอเชียตะวันออกเฉียงใต้จะเป็นจุดของการขยายตัวของโรคขึ้นไปมาก เขาห่วงใยเราทีเดียว ฟิลิปปินส์ 6,500 มาเลเซีย 5,400 รวม ๆ กันไปแล้วนี่ หลายหมื่นแล้วนะครับ เป็นกลุ่มประเทศของเอเชียตะวันออกเฉียงใต้ ซึ่งเป็นที่น่าห่วงใย ของเราเองก็ยังทำได้ดีอยู่ ตรงนี้ก็ต้องขอชมทุก ๆ ท่านด้วยนะครับ มาดูในสถานที่ในพื้นที่เป็นเฉพาะเจาะจงลงไป ของอันนี้เดี๋ยววกไปวนมานะครับ กลับมาที่กรุงเทพมหานครและต่างจังหวัด มีตัวเลขตรงนี้อีกที่น่าสนใจ ว่าสถานที่ไหน พื้นที่ไหนที่บอกว่า เป็นสถานที่แออัดชุมชนนี่ ขยายความหน่อย ซึ่งอาจจะเป็นประโยชน์ขยายมาตรการผ่อนปรนที่จะเกิดขึ้นในเร็ว ๆ นี้นะครับว่า จะต้องมีคนเอาไปคิดไปทำต่อนี่ แล้วก็ทำให้คณะรัฐมนตรีได้มีการตัดสินใจ ในเชิงนโยบายอีกทีหนึ่งว่า จะเป็นอย่างไร ไปวิเคราะห์กันครับ จากตัวเลขที่ทางกรมควบคุมโรค เอามาให้ดูว่า สถานที่ไหนเป็นสถานที่เสี่ยง ก็พบว่าสถานบันเทิง อันนี้เราพูดบ่อยชัดเจน สนามมวย อันนี้ชัดเจน มีสถานที่ที่เราพบเจอบ่อย ๆ ก็คือสถานที่มั่วสุมเพื่อการเล่นการพนัน อันนี้ละครับมีความสำคัญทีเดียว ถ้าท่านได้ดูก็จะเห็นความสอดคล้องกันนะครับ ก็คือว่าตอนนี้ที่ละเมิด หรือทำผิดกฎหมายในเรื่องของเคอร์ฟิว 1 ใน 3 อันดับ ที่เจอบ่อย ก็คือการเล่นพนันนี้ด้วยเหมือนกัน แล้วเล่นพนันนี้ก็จะเห็นรายงานผู้เสียชีวิต ก็จะเห็นด้วยว่า มีอาการหนักไปเสียชีวิต เพราะว่ามีประวัติไปเล่นพนัน ไปสถานบันเทิง ไปอะไรทั้งหลาย ซึ่งตรงนี้ครับมีความสำคัญ ซึ่งไวรัสตัวนี้จะมาเปลี่ยนโลก จะมาเปลี่ยนชุดพฤติกรรมของโลกในครั้งนี้ด้วย ด้านหนึ่งที่เป็นด้านลบ ๆ ทั้งหลายนี่ ก็คงจะต้องเปลี่ยนด้วยนะครับ ถึงท่านจะไม่กลัวในเรื่องของการหมดสิ้นเนื้อประดาตัวในทรัพย์สินเงินทอง แต่หลายคนก็กลัวของโรคติดต่อ กลัวเรื่องของการป่วยไข้ เพราะฉะนั้นถ้าเอาเรื่องนี้ มาบอกกับท่าน คงจะได้มีเหตุผลที่จะต้อง ลด ละ เลิก ในการไปเล่นการพนันตรงนี้นะครับ ซุปเปอร์มาร์เก็ต ฟิตเนส วัด เสริมสวย มหาวิทยาลัย ร้านอาหารนะครับ อันนี้ก็เป็นพื้นที่ที่เจอได้บ่อย พื้นที่ท่องเที่ยว เช่น ซอยทองหล่อ อันนี้เขาคงเป็นการเที่ยวกลางคืนนะครับ ตลาด ห้างสรรพสินค้า สถานที่ทำงาน สถานพยาบาล แน่นอนครับ สถานพยาบาลก็เป็นแหล่งที่ต้องรับคนมาตรวจรักษา แต่จะปิดก็คงไม่ได้นะครับ ปิดก็จะไม่มีที่รักษา อันนี้ก็เป็นสถานที่ที่เขารายงานมาตามนั้นนะครับ ส่วนต่างจังหวัด พวกสถานบันเทิง สนามมวย ที่ซ้ำเหมือนเดิม คือ สถานที่มั่วสุม เล่นการพนัน ซึ่งก็ขยายความให้เห็นว่า มีความสำคัญ ทั้งกรุงเทพฯ ปริมณฑล และต่างจังหวัดนะครับ เรื่องนี้จะต้องมีการเข้มงวดกันด้วย จะไปปิดเขาก็ไม่รู้มีใครสั่งปิด อยู่แล้ว แต่ว่ากระจายกันไปทั่วประเทศ อันนี้ก็เป็นหน้าที่ของทางฝ่ายความมั่นคงว่า จะไม่ให้มีการเล่นหรือรวมกลุ่มกันอย่างไรนะครับ supermarket นะครับ ภูเก็ต หาดใหญ่ สงขลา ชะอำ สถานที่ทำงาน สำนักงาน สถานพยาบาล ตลาด วัด มัสยิด ซึ่งเป็นสถานที่เสี่ยงทั้งสิ้นนะครับ อันนี้นำเรียนไว้นะครับ มีตัวเลขข้อมูลในเชิงวิเคราะห์ ที่วันนี้อยากเพิ่มเติมขึ้นมานะครับ อีกอันหนึ่งก็คือ แบบสำรวจความเครียดครับ ทางกรมสุขภาพจิตนะครับ ได้ นี่เอาตัวเลขกราฟนี้มาให้ดู คือเป็นตัวเลข timeline นะครับ ที่ทางกรมสุขภาพจิตเข้าไปสำรวจ มีการสำรวจครั้งที่ 1, 2, 3, 1 นี่ช่วง 12-18 มีนาคม 2. นี้ก็คือช่วง 30 มีนาคม ถึง 5 เมษายน อยู่ในกรอบข้างล่าง และครั้งที่ ๓ คือ เร็วนี้ คือเมษายนนี้ เอา 3 ช่วงนี้ แล้วมาเปรียบเทียบกันนะครับ ไปลงตรวจ 2 กลุ่มใหญ่ ๆ ครับ กลุ่มแรกคือกลุ่มบุคลากรสาธารณสุข ซ้ายมือนะครับ กลุ่มที่ 2 คือ ประชาชนครับ คือขวามือ ก็พบว่าโดยส่วนใหญ่แล้วอยู่ในวัยทำงาน เป็นผู้หญิงมากกว่าผู้ชาย นะครับ ก็เป็นประทานโทษ ผู้ชายสีฟ้านะครับ ในกลุ่มบุคลากรสาธารณสุขก็จะเห็นว่า ผู้หญิงตอบแบบสอบถามประชาชนคนทั่วไป ก็ดูผู้หญิงจะให้ความในใจ ความสำคัญสุขภาพแบบสอบถามได้ดีกว่าผู้ชายนะครับ อันนี้ ไปดูว่าผลของการตรวจนะครับ ความเครียดออกมาว่าอย่างไรบ้างนะครับ ก็พบว่ามีความเครียดค่อนข้างที่จะสูง สไลด์ผมไม่ได้อยู่ในนี้ นะครับ ดูจากหน้าจอเลยก็แล้วกัน ก็พบว่า เอาซ้ายมือก่อนก็แล้วกัน เราพบว่าบุคลากรทางการแพทย์ ทางสาธารณสุข เราแบ่งเป็นสีเขียว แดง เหลือง ถ้าเขียว เหลือ แดงนะครับ ถ้า เขียวนี่ก็เครียดน้อย เขียวอ่อนก็เครียดขึ้นมาหน่อยหนึ่ง ถ้าเป็นสีเหลืองก็เครียดปานกลาง แล้วก็เอาไปเป็นเครียดเยอะขึ้น อันนี้พบว่ากลุ่มที่เครียดของบุคลากรตามช่วงเวลา แท่งที่ 1 ก็คือในช่วงเดือนมีนาคม แท่งที่ 2 ปลายเดือนมีนาคม แท่งที่ 3 เร็ว ๆ นี้ เดือนเมษายนท่านผู้ชมไปดูสีแดง ท่านที่ทำงานเกี่ยวกับสาธารณสุข อยู่กับคนไข้คนป่วย อยู่กับการควบคุมโรคเริ่มเยอะขึ้นครับ 5.2 เครียดออกมาปานกลางอีก หมายถึง 1 ใน 10 เริ่มมีความเครียดขึ้นมาแล้วนะครับ ส่วนประชาชนละครับ ประชาชนก็ไปเทียบ 3 ช่วงเวลา เดือนมีนาคม ต้นเมษายน แล้วก็เมื่อช่วงสงกรานต์ที่ผ่านมา สัปดาห์ที่ผ่านมา ก็พบว่าสีแดงที่มีเครียดมากขึ้น ก็เพิ่มขึ้นนะครับ เมื่อบวกรวมกับสีเหลือง ล่าสุด 2.0 4.1 ก็ 6 เปอร์เซ็นต์กว่า นะครับ ที่ประชาชนมีความเครียด ก็สอดคล้องกับสิ่งที่เราได้เห็นนะครับ ในเรื่องของมาตรการการใช้เคอร์ฟิว มาตรการของการใช้ประกาศสถานการณ์ฉุกเฉิน ก็ในเมื่ออยู่ในช่วงฉุกเฉินจากการมีโรคระบาดไปทั้งโลก ไม่แปลกว่าที่จะมีปฏิกิริยาอย่างนี้ ที่เราจะเห็นว่า ที่เรามีความเครียดกันอย่างนี้ ทางด้านจิตใจต่อสถานการณ์ไม่ปกติ ในภาวะที่ไม่ปกติอย่างที่ว่านี้ แต่ถามว่าตัวเลขเหล่านี้กี่เปอร์เซ็นต์ ๆ นี้ ถึงจะบอกว่าเป็นเหตุการณ์ เป็นปฏิกิริยาปกติเพราะว่า แต่ละคนมีความสามารถในการปรับตัว ในสิ่งต่าง ๆ นั้นแตกต่างกันไปนะครับ ต้องขอบคุณกลุ่มคนโดยส่วนใหญ่ที่เป็นสีเขียว นั่นก็หมายความว่า ท่านก็สามารถที่จะปรับตัว อยู่ในช่วงเวลาตอนนี้ได้อย่างดี จนกระทั่งมีความเครียดน้อย เครียดปานกลาง ซึ่งก็เป็นส่วนใหญ่ของประเทศนะครับ ประมาณ 80 เปอร์เซ็นต์ ท่านปรับตัวได้ ท่านอยู่กับสิ่งต่าง ๆ เหล่านี้ได้ เป็นความเครียดต่าง ๆ เหล่านี้ได้ แต่เราก็ต้องเอาคนที่ไปดูแลคนกลุ่มน้อยนะครับ เพราะว่าเขาไม่สามารถปรับตัวได้ ในสาธารณสุข เกือบ ๆ 10 เปอร์เซ็นต์ ก็เกิดขึ้นอย่างนี้ได้ เพราะว่าต้องทุ่มเทกำลังกาย กำลังใจ ต้องทุ่มเทกำลังกายในการทำงานด้านนี้ อาจจะมีภาวะที่เราเรียกว่า Burn Out หรือ หมดไฟออกมา จะต้องไปหาคำตอบอยู่ อาจจะนะครับ จะเป็นอะไรอย่างไรตอนนี้ เมื่อเช้านี้ ทางท่านประธานของ EOC ท่านปลัดกระทรวงสาธารณสุข ก็ได้มอบให้กรมสุขภาพจิต กับศูนย์สุขภาพเขตทั้งหลายนี้ เข้าไปดูพี่น้องบุคลากรของเรานะครับ แล้วก็ต้องเชื่อมโยงเรื่องของ การที่จะเข้าไปจัดการ เรื่องของการหมุนเวียนให้ได้พักบ้าง ดูแลในเรื่องของชีวิตความเป็นอยู่ แล้วก็เรื่องของค่าตอบแทนอะไรต่าง ๆ ด้วย ซึ่งอันนี้นำเรียนว่า มีความสำคัญทีเดียวนะครับ อันนี้ก็รายงานให้กับพี่น้องประชาชน ได้ทราบด้วยนะครับ ส่วนพี่น้องประชาชนของเราเอง หลายคนที่มีความเครียด ต้องแสดงตัวออกมาก ต้องขอความช่วยเหลือนะครับ ตอนนี้ทางท่าน ผอ. ศูนย์ ศบค. จัดหน่วยงานต่าง ๆ เข้าไปดูแลทั้งหมดทั้งสิ้น นะครับ ไม่ว่าจะเป็นเรื่องของการรักษาพยาบาล หรือเรื่องของการเดือดร้อน จากทางด้านเศรษฐกิจ ทางด้านสังคมเองนะครับ ตอนนี้ทุกหน่วยงานต้องเร่งให้ความช่วยเหลือท่าน มาขอรับความช่วยเหลือได้ อันนี้เรารับทราบ แล้วก็ไม่ได้เกิดขึ้น เฉพาะแค่ประเทศไทยอย่างเดียว ในต่างประเทศ แม้กระทั่งประเทศที่พัฒนาแล้ว ผู้ที่เดือดร้อนก็เกิดขึ้น เพราะฉะนั้นสิ่งต่าง ๆ เหล่านี้ เราต้องหาทางไปพร้อม ๆ กัน ในระบบของสังคม ของไทยเราด้วยนะครับ ครับ ไปดูมาตรการที่เราได้ออกไปนะครับ ศูนย์ปฏิบัติการแก้ไขสถานการณ์ด้านการฉุกเฉิน เพื่อความมั่นคงเป็นคนที่กำกับดูแลในเรื่องของเคอร์ฟิว เมื่อวานนี้ลดลงทั้ง 2 ประเด็น ก็คือการชุมนุมมั่วสุมกันนะครับ ประทานโทษ 10 รายนะครับ แล้วก็ออกนอกเคหสถานก็ลดลง 139 ราย เมื่อเช้านี้ผมก็ได้ประชุมกับทาง ศบค. ตรงนี้ด้วย ก็ได้นำเรียนนะครับว่า 3 อันดับนี้ ของเหตุการมั่วสุม ชุมนุมกัน มีดื่มสุรา และยาเสพติดค้างอันดับนี้มาเป็นอันดับติดต่อกันอยู่นานทีเดียวนะครับ เพราะอะไรนะครับ เพราะตรงนี้ก็ต้องเข้าไปดู แล้วก็จะต้องสอดคล้องกัน กับสิ่งที่กระทรวงสาธารณสุขพูดมาว่า ไม่ควรจะมีการเล่นพนันกันเลยนะครับ เพราะท่านเอาตัวเองมาอยู่ใกล้กัน เล่นพนันกัน ไม่ว่าอะไรก็แล้วแต่นี่นะครับ กลุ่มคนจะมาอยู่กองรวม ๆ กันอยู่ตรงนี้นะครับ ไวรัสโคโรนาได้แน่นอน เพราะฉะนั้นตรงนี้ต้องทำไปพร้อม ๆ กัน การกระจายก็อยู่ที่เชียงใหม่ ภูเก็ต นะครับ กรุงเทพฯ ปทุมธานี ขอนแก่นยังคงคงเดิมในภาพรนี้นะครับ ภูเก็ตจะเป็นอันดับ 1 ของรายงานนะครับ เรื่องของการทำผิด เรื่องของการออกนอกเคหสถาน และมั่วสุมนะครับ จันทบุรี ลำปาง กลุ่มจังหวัดทางด้านขวามือนี้ ก็ต้องชมนะครับ มีมาตรการการนำคนไทยกลับบ้าน วันนี้เพิ่มเติมขึ้นมา คือรัสเซียแล้วก็เกาหลีใต้ 60 คน 4 ทุ่มวันนี้ แล้วก็เวียดนามอีก 115 คน ประมาณบ่ายโมงครึ่งของวันนี้นะครับ ทุกคนก็จะต้องเข้าสู่สถานที่กักกันของรัฐ ในที่รัฐจัดให้นะครับ ทุก ๆ คน ส่วนการกระจายเรื่องหน้ากากอนามัย เป็นเรื่องการกระจาย วันนี้เพิ่มเติมขึ้นมานะครับ ของกระทรวงสาธารณสุขอีก กว่านะครับ ของทางกระทรวงมหาดไทยก็ 840,000 กว่าชิ้น แล้วก็ของทางกองทัพนะครับ ซึ่งเป็นของฝ่ายมั่นคงส่วน PPE กับ N95 ตรงนี้ ก็เป็นรายงานประจำวันนะครับผม ก็นำเรียนเบื้องต้นตรงนี้รอคำถามที่จะเกิดขึ้นครับ</w:t>
      </w:r>
    </w:p>
    <w:p>
      <w:pPr>
        <w:pStyle w:val="BodyText"/>
      </w:pPr>
      <w:r>
        <w:t xml:space="preserve">(คุณสุภนันท์) สำหรับวันนี้มีคำถาม เพื่อจะให้ความร่วมมือ Social Distancing เริ่มที่คำถามจากทาง PPTV ตัวเลขความเครียด ที่คุณหมอเอามาฉายภาพให้พวกเราเห็นกัน ฝากคำถามมาว่า ตอนนี้เห็นข่าวตอนนี้หลายคนมีความเครียด อาจจะเนื่องจากไม่มีงานทำ อาจเนื่องจากปัญหาหนี้สิน ในเรื่องนี้อย่างไรบ้างครับ</w:t>
      </w:r>
    </w:p>
    <w:p>
      <w:pPr>
        <w:pStyle w:val="BodyText"/>
      </w:pPr>
      <w:r>
        <w:t xml:space="preserve">(นายแพทย์ ทวีศิลป์) ครับ ก็เป็นเรื่องสำคัญ คงไม่ใช่แค่ ศบค. อย่างเดียวที่คุยกันด้านนี้ แล้วก็มีการพูดคุยกันเรื่องของต้นทาง ก็คือเรื่องของไวรัสโคโรนา อันนี้จะต้องอยู่นานอย่างไร นำไปสู่เรื่องที่จะโยงไปถึง ทางคณะรัฐมนตรีจะต้องมีการตัดสิน ที่จะขยายเรื่องเวลาการประกาศสถานการณ์ฉุกเฉินให้งบประมาณต่าง ๆ มา ซึ่งอันนี้ก็รับทราบและเข้าใจได้ และเข้าใจถึงผู้ที่เดือดร้อน โดยเฉพาะผู้ที่มีเรื่องของความเครียดอย่างที่ว่านี้นะครับ คงไม่ได้เป็นแค่ไวรัสอย่างเดียว แต่ตัวไวรัสทำให้เกิดมาตรการขึ้นมา ของรัฐขึ้นมา แล้วก็เกิดผลกระทบทางด้านเศรษฐกิจนะครับ ซึ่งอันนี้ก็เป็นมาตรการของทั่วโลกที่เขาก็เป็นกัน เพราะฉะนั้นสิ่งที่เกิดขึ้นก็ทำให้ต้องมี ความเข้าใจตรงนี้ขึ้นมาก่อน แต่อย่างไรก็ตามแต่ ถ้าเริ่มต้นการควบคุมได้ความสูญเสีย ไม่ว่าจะเป็นทางจิตใจ ทางด้านร่างกาย หรือสูญเสียคนที่เรารักไปนี่น้อยลง พอน้อยลงเราก็จะเหลือเงินมากขึ้น ที่จะเอามาดูแลในเรื่องของเศรษฐกิจตรงนี้ได้ เพราะฉะนั้นทางท่าน ผอ. ศูนย์ เลือกที่จะดูแลเรื่องของสุขภาพมาก่อน แล้วก็ตามมาด้วย ค่อยไปจัดการเยียวยาด้านเศรษฐกิจตรงนี้ ผมว่าก็เป็นเรื่องที่ดีนะครับ แม้ว่าจะมีเรื่องนี้เกิดขึ้น แต่ว่าล่าสุดนี้ก็หลายมาตรการ ถ้าถูกใช้มานี่นะครับ มาตรการทางการเงิน มาตรการทางงบประมาณทั้งหลายนี้นะครับ ที่ผมมีตัวเลข ก็คือ 45,000 ล้านบาท ที่เป็นตัวเลขที่ต้องมาเทให้กระทรวงสาธารณสุขนะครับ ทางรัฐมนตรีว่าการกระทรวงสาธารณสุข และก็อีกตำแหน่งหนึ่ง ท่านก็เป็นรองนายกรัฐมนตรีด้วยนะครับ ท่านอนุทิน ชาญวีรกูล ก็ได้มาพูดคุยกับทางทีมของทางกระทรวงสาธารณสุขด้วยนะครับ ว่าการใช้งบประมาณที่มีจำนวนเงินมาก ๆ เหล่านี้คงไม่ได้เป็นแค่การซื้ออุปกรณ์ทางการแพทย์แพง ๆ อะไรทั้งหลาย ไม่เลยครับ เพราะตอนนี้อย่างที่บอกว่า พอไปสำรวจออกมาแล้วนี่ อุปกรณ์ทางการแพทย์ก็ยังเพียงพอ และบางเรื่องก็สามารถผลิตในประเทศได้ด้วย ก็พยายามที่จะให้ใช้ภายในประเทศให้มากขึ้น ส่วนบางเรื่องสามารถไปใช้ในการจ้างงาน ค่าเยียวยา ค่าชดเชย ค่าเสี่ยงภัยอะไรทั้งหลายนี่ หรือโครงการจัดทำที่จะเกี่ยวโยงกันไป เพื่อที่จะรองรับนะครับ ในเรื่องของการบำบัดรักษา ควบคุมโรคนี่ ขอให้ใช้งบประมาณต่าง ๆ เหล่านี้ อีกมาตรการหนึ่งก็คือถ้าโรคดีขึ้น อีกมาตรการหนึ่ง ก็คือถ้าได้กระจายรายได้ไปถึงพี่น้องประชาชนได้ด้วย นำเรียนนะครับว่า สิ่งต่าง ๆ เหล่านี้ กระทรวงสาธารณสุข ซึ่งเราก็มี โชคดีที่มีบุคลากรที่มีความเก่งอะไรทั้งหลายที่อยู่กับเรา สามารถควบคุมโรคได้ในระดับหนึ่ง เพราะฉะนั้นถ้ามีขึ้นมาแล้วจำเป็น ที่จะต้องไปใช้ทุกบาท ทุกสตางค์สามารถไปถึงพี่น้องประชาชนทั้งทางตรงและทางอ้อมได้ด้วย นำเรียนว่า เรารักษาตัวให้รอปลอดภัย ไม่เป็นโรค เงินทองหาใหม่ได้นะครับ เราเคยได้ยินคำพูดนี้บ่อย ๆ นะครับ รักษาสุขภาพ รักษาชีวิต รักษาอะไรไว้ก่อน ที่เหลือเอาไว้ก่อน เดี๋ยวจะมาได้ทั้งหมดนะครับ เพราะฉะนั้นตรงนี้ วันนี้ไม่ใช่ของเรา ในเรื่องของการครบถ้วนทุกอย่าง แต่ถ้าเรามีสุขภาพที่ดีอยู่ โอกาสที่จะมาในข้างหน้า จะมาจนได้ แล้วเราก็จะช่วยกันจนพบกับโอกาสที่ดี ในวันนั้นข้างหน้าได้จนที่สุดครับ</w:t>
      </w:r>
    </w:p>
    <w:p>
      <w:pPr>
        <w:pStyle w:val="BodyText"/>
      </w:pPr>
      <w:r>
        <w:t xml:space="preserve">(คุณสุภนันท์) สำหรับคำถามต่อไปสอบถามในเรื่อง ประเด็นคลายล็อกไทยรัฐ ช่อง 9 และมติ ฝากคำถามเข้ามาเรื่องของบางจังหวัด มีการรายงานออกมาว่า เตรียมที่จะปลดล็อกนะครับ ข้อเท็จจริงเป็นอย่างไร การผ่อนผันให้พ่อค้าแม่ค้าที่ขายของตามตลาดได้หรือไม่ พ่อค้าแม่ค้าจะได้มีรายได้เลี้ยงปากท้อง แล้วถ้าเกิดจำนวนผู้ติดเชื้อของเรา เป็นตัวเลขตัวเดียวมากกว่านี้ไหมครับ เชิญคุณหมอครับ</w:t>
      </w:r>
    </w:p>
    <w:p>
      <w:pPr>
        <w:pStyle w:val="BodyText"/>
      </w:pPr>
      <w:r>
        <w:t xml:space="preserve">(นายแพทย์ ทวีศิลป์) อย่างที่ได้นำเรียนไปนะครับ ทางท่าน ผอ. ศูนย์ ได้บอกว่าต้องใช้สถิติ ต้องใช้ชุดข้อมูล ต้องดูความร่วมมืออะไรต่าง ๆ เหล่านี้ มีความสำคัญทั้งสิ้นเลย และผมก็ได้นำเรียนว่าชุดข้อมูลต่าง ๆ ที่กระทรวงสาธารณสุข จัดขึ้นมาโดยกรมควบคุมโรค แล้วก็มีเรื่องของความร่วมมือผ่านทางด้านอื่น ๆ ขึ้นมาจะต้องเป็นตัวที่สำคัญ เพราะฉะนั้นการจะเปิด การจะผ่อนปรนการจะปิดถาวรไปเลยนาน ๆ อะไรทั้งหลาย ขึ้นอยู่กับตัวเลขนี้ทั้งนั้น ยืนยันอีกรอบหนึ่งนะครับว่า การที่จะยกเลิกตอนนี้ยังไม่มีนะครับ ต้องเป็นลักษณะผ่อนปรน เพราะว่าอย่างที่บอกว่าเหตุผลตอนนี้ก็คือ ณ ตอนนี้สถานการณ์รอบประเทศบ้านเรายังมีการติดเชื้อจำนวนมากทีเดียว และที่น่าเป็นห่วง ก็คือในกลุ่มของประเทศทางเอเชียตะวันออกเฉียงใต้ เป็นกลุ่มประเทศที่มีการติดเชื้อโรค ที่เป็นภาพของการพุ่งขึ้นมาสูงขึ้นมาก ๆ เป็นที่จับตาของทั้งโลกอยู่ มีประเทศของเรา ซึ่งอยู่ตรงกลางที่มีการควบคุมได้ ถ้ากระพริบตาการประมาทนิดเดียว นี่นะครับ ตัวเลขสามารถขึ้นมาได้ทันทีทันใด เพราะฉะนั้นตอนนี้ การตัดสินใจของผู้นำประเทศ ของผู้ที่ดูแลด้านความมั่นคงอะไรต่าง ๆ การติดเชื้อก็ถือว่า เป็นเรื่องของความมั่นคงเรื่องหนึ่งนะครับ ท่านเองถ้าให้ความเข้าใจ และร่วมมือกันที่จะเปิด ก็จะขึ้นอยู่กับการติดเชื้อที่ผ่านมา ซึ่งกรมควบคุมโรคเก็บไว้ เป็นสถิติเกือบทั้งหมด เพราะฉะนั้นอะไรจะเปิดขึ้นได้ก่อนขึ้นหลังก็อยู่ที่สถิติตรงนี้ด้วย อันที่ 2 ก็ขึ้นอยู่กับความจำเป็น หลายคนบอกตัดผมก็จำเป็น ผมก็เริ่มยาวผมก็เล็ม ๆ ของผมไปเองด้วยนี่ เล็มแล้วยังดูไม่ดี หลายคนก็อยากไปที่ร้าน ถ้าจำเป็นที่่จะต้องเปิดมาตรการของร้าน หรือชมรม หรือสมาคมหรืออะไรก็แล้วแต่นะครับ จะต้องมีการกำกับดูแลกลุ่มของตัวเอง หรือร้านเราก็ต้องดูแลลูกค้าเข้ามา ในร้านของท่านแล้ว สามารถที่จะปลอดภัยไม่ติดโรคจากท่าน และท่านไม่ติดโรคจากลูกค้ามาด้วย อันนี้ต้องป้องกันทั้ง 2 ฝ่าย สิ่งต่าง ๆ เหล่านี้ถูกหยิบยกขึ้นมาพูดแล้วลงในรายละเอียด แล้วก็เป็นวาระที่สำคัญมาก ๆ ในช่วงเวลาต่อจากนี้ไป ซึ่งเราจะต้องมีการตัดสินขึ้นมา อาจจะมีการทดลองในกลุ่มจังหวัด อาจจะมีการทดลองบางพื้นที่ หรืออาจจะมีการขยายไปทั้งประเทศ ตรงนี้ทุกท่านต้องรอฟังก่อนนะครับ เพราะว่าสิ่งต่าง ๆ เหล่านี้ แต่ชัดเจนว่านโยบายภาคส่วนกลางจากเรื่องใหญ่ ๆ ลงไป ส่วนของเรื่องจังหวัด จะเป็นคนจัดการ แล้วก็ดูข้อมูลในพื้นที่ แล้วก็มีการนำไปปฏิบัติ ให้เฉพาะเจาะจงลงไปในพื้นที่ ซึ่งอันนี้จะเป็นการตัดสินใจ ของแต่ละจังหวัดลงไป ในรายละเอียดต่าง ๆ และถ้าท่านดูแล คนของจังหวัดท่านได้เอง ได้ดีนะครับ ได้ความร่วมมือกับคน ทั้งจังหวัดได้ดี ท่านก็จะมีพื้นที่ที่จะทำสิ่งต่าง ๆ ได้มากขึ้น อันนี้ก็เป็นหลักการ แต่ส่วนในรายละเอียด จะอะไรอย่างไรนั้น ต้องรอมติของคณะรัฐมนตรี แล้วก็มติของทาง ศบค. ที่เกิดขึ้นในเร็ว ๆ นี้ ถ้ามีรายละเอียดอย่างไร ผมจะรีบนำเรียนนะครับ</w:t>
      </w:r>
    </w:p>
    <w:p>
      <w:pPr>
        <w:pStyle w:val="BodyText"/>
      </w:pPr>
      <w:r>
        <w:t xml:space="preserve">(คุณสุภนันท์) ยังมีประเด็นที่เกี่ยวเนื่องกันนะครับ จาก PPTV บอกว่าตอนนี้หลายบริษัทเริ่มกลับมาทำงานแล้ว รวมทั้งกรณีที่มีการคลายล็อกแล้วปรากฏว่า กลับมาพบผู้ติดเชื้อใหม่ แล้วผลการสอบสวนโรคพบว่า เกิดจากสถานที่ทำงาน และทาง ศบค. จะมีแนวทางในการดำเนินการอย่างไรครับ</w:t>
      </w:r>
    </w:p>
    <w:p>
      <w:pPr>
        <w:pStyle w:val="BodyText"/>
      </w:pPr>
      <w:r>
        <w:t xml:space="preserve">(นายแพทย์ ทวีศิลป์) ครับ ก็ต้องเก็บเป็นสถิตินั่นล่ะครับ แล้วกระจุกตัวแล้วมีจำนวนมากขึ้น แน่นอนครับ สถานประกอบการอย่างนั้นก็ต้องถูกเพ่งเล็ง แต่อีกนั่นแหละครับ ข้อมูลชุดเดียวไม่พอ แต่ท่านมีความจำเป็นต้องเปิด ที่เกี่ยวข้องกับคนจำนวนมากโน่น นี่ นั่น มากขึ้นกว่าเดิม ในการที่จะควบคุมดูแล การติดเชื้อตรงนี้ให้ได้ หลาย ๆ ชุดข้อมูล ต้องมาประกอบกัน คงจะตัดสินใจอย่างใดอย่างหนึ่งไปไม่ได้ แล้วคนเดียวก็ไม่ได้เป็นคนตัดสิน ยืนยันเลยนะครับ ท่าน ผอ. ศูนย์ ก็ไม่ได้เป็นคนสั่งว่าอย่างนี้ ท่านก็ต้องดูชุดตัวลขทั้งหมด มาแล้วก็ใช้ภาพของการตัดสินเป็นหมู่คณะ เพื่อที่เราจะได้ชุดข้อมูลที่สำคัญจำเป็นที่สุด แล้วก็ตัดสินกันได้อย่างรอบด้าน แล้วก็ทำให้การตัดสินใจออกไปในแนวทาง เป็นทิศทางที่เราสามารถปฏิบัติได้ แล้วก็ร่วมมือร่วมใจกันที่จะสู้กับไวรัสตัวนี้ให้ได้ เพราะฉะนั้นนำเรียนว่า ถ้าท่านเจอกับเรื่องต่าง ๆ เหล่านี้รีบรายงานเลยทีมสอบสวนโรค จะเข้าไปหาเหตุตรงนั้นให้ได้ แล้วก็นำมาสู่กระบวนการ ของการป้องกันการแก้ไข สถานประกอบการใด ๆ ไม่ต้องกลัว ไม่ต้องกังวลว่าจะถูกปิดนะครับ สิ่งต่าง ๆ เหล่านี้เราเอาความจริงเข้ามาเป็นตัวบอก แล้วที่สุดแล้ว ความจริงนั้นก็จะทำให้เรา ควบคุมโรคได้ เหมือนที่เราทำกันอยู่ทุกวันนี้ เราก็ใช้วิธีนี้เราก็คุมได้ในระดับหนึ่งครับ</w:t>
      </w:r>
    </w:p>
    <w:p>
      <w:pPr>
        <w:pStyle w:val="BodyText"/>
      </w:pPr>
      <w:r>
        <w:t xml:space="preserve">(คุณสุภนันท์) ครับ ขออนุญาตเป็นคำถามสุดท้ายนะครับ ในเรื่องของขยะครับ คุณหมอ ไม่ว่าจะเป็นเรื่องของหน้ากากอนามัยที่ใช้แล้ว ช่วงนี้หลายคนอยู่บ้าน แล้วต้องสั่งอาหารทำให้มีขยะเพิ่มขึ้นจำนวนมาก มีคำแนะนำเรื่องนี้อย่างไร รวมทั้งสุดท้าย คุณหมอจะฝากอะไรทิ้งท้ายไว้ให้ประชาชนครับ ขอบคุณครับ</w:t>
      </w:r>
    </w:p>
    <w:p>
      <w:pPr>
        <w:pStyle w:val="BodyText"/>
      </w:pPr>
      <w:r>
        <w:t xml:space="preserve">(นายแพทย์ ทวีศิลป์) เรื่องของขยะที่เกิดขึ้น ในช่วงนี้หลายคนกังวลใจว่า มันเป็นขยะติดเชื้อเปล่า เอาแค่หน้ากากอนามัยนะครับ ที่เราใช้กันอย่างนี้ทุกวัน ๆ นี่ ถ้าเป็นหน้ากากผ้าก็ โอ.เค. เพราะว่าเราไปซักได้ แต่หน้ากากผ้าหลายคนบอกว่าต้องมีถุงใส่นะ พอถึงเวลาซักไม่ใช่ไปทิ้งอยู่ในเครื่องธรรมดา จะมีการติดเชื้ออีกนะครับ ส่วนถ้าเป็นหน้ากาก ที่เป็นหน้ากากทางการแพทย์ที่ทางคุณหมอ พยาบาลใช้อยู่ อันนั้นไม่ต้องห่วงครับ ทางการแพทย์เขาจะมีคนที่ดูแล แล้วก็นำไปกำจัดแบบที่เหมาะสมนี่ ตัวอย่างเช่น เรื่องของ state quarantine ฝ่ายมั่นคง กับทางสาธารณสุข อันนี้ก็เข้าไปดูโรงแรมแห่งหนึ่ง ที่ใช้กันอยู่นะครับ ก็จะมีพื้นที่จัดการขยะ มีการแยกขยะอย่างดี แล้วก็ทำให้มั่นใจได้ว่า ไม่ได้เป็นที่ที่จะแพร่เชื้อแน่นอน และคนกลุ่มนี้อะไรก็แล้วแต่ จะถูกจัดการกับสิ่งแวดล้อมอย่างดี ต้องขอขอบคุณนะครับ ทางทีมของกระทรวงกลาโหม ของทางโรงแรม ของทางสาธารณสุขที่ร่วมมือกัน แต่อย่างไรก็ตามแต่ ในลักษณะของขยะที่อยู่ที่บ้านของท่าน ดีที่สุดคือท่านแยกเสียนะครับ หน้ากากก็ถุงหนึ่งนะครับ เรื่องของอาหารการกิน ที่เป็นเศษอาหาร ก็ถุงหนึ่งไป เรื่องของเศษวัสดุรีไซเคิล ที่จะให้ใช้ต่อก็แยกอีกถุงหนึ่ง ถ้าเราแยกได้ตั้งแต่อยู่ในบ้านนี้จะเป็นคำตอบเสมอครับ ในทุก ๆ เวที ไม่ต้องรอในเรื่องของไวรัสโควิด-19 การแยกขยะ จะเป็นคำตอบที่เราอยู่ร่วมกันได้ กับสังคมโลกนี้นะครับ อันนี้มีใครที่อยากจะเข้าไปดูนะครับ เดี๋ยวผมส่ง QR Code นะครับ ของทางกระทรวงสาธารณสุข โดยกรมอนามัย คำแนะนำในการกำจัดมูลฝอยติดเชื้อสำหรับผู้รับนะครับ กำจัดขยะมูลฝอยอะไรต่าง ๆ เหล่านี้ ก็ลองไปดู ครับ แล้วก็ทิ้งท้ายด้วยคำนี้แล้วกันสำหรับวันนี้ ป้องกันโรคแล้วก็ปกป้องโลกนะครับ ซึ่งวันนี้เป็นวันคุ้มครองโลก 22 เมษายน ถ้าเราได้ช่วยกันดูแลโลก สิ่งสกปรกทั้งหลาย ที่จะเพาะบ่มจำเกิดไวรัสจนทำให้เกิดไวรัสปกป้องเขา แล้ววันหนึ่ง อย่างที่เขาบอก เขามาเอาคืนจากเรานี่นะครับ ณ ตอนนี้เขาจำกัดไวรัสตัวเล็กนิดเดียว แต่เขาจำกัดให้เราอยู่เล็ก ๆ อยู่ในบ้านหลังหนึ่ง เพราะเขาขอพื้นที่คืน ทำให้เราเห็นอากาศสะอาด จากการที่มีของ pm 2.5 ตอนนี้ลดลงอย่างชัดเจน การมีคาร์บอนไดออกไซด์ที่อยู่ในอากาศมากมาย ซึ่งทำให้โลกร้อนก็ลดลงนะครับ ตอนนี้นักท่องเที่ยวที่จะมาทำลาย เรื่องของทรัพยากรธรรมชาติทั้งหลาย ก็ลดลง ทำให้ปลาอยู่ได้ น้ำใสขึ้น เป็นเพราะว่าไวรัสตัวนี้ มาเปลี่ยนแปลง นอม หรือ Normal New Normalของเราในวันนี้ ถ้าเราคุ้มครองเขา ปกป้องเขาและปกป้องโลกด้วย เราก็จะอยู่ได้ในโลกนี้นะครับ ช่วยกันทำให้เรามีโลกที่สดใส โลกที่สวยงาม เดี๋ยวอีกไม่กี่เดือนนี้ก็จะกลับคืนมา ทำให้เราได้ใช้ชีวิตแบบปกติได้ ฝากไว้เท่านี้ในวันนี้ สวัสดีครับ</w:t>
      </w:r>
    </w:p>
    <w:p>
      <w:pPr>
        <w:pStyle w:val="BodyText"/>
      </w:pPr>
      <w:r>
        <w:t xml:space="preserve">(คุณสุภนันท์) ครับ ขอบพระคุณนะครับ นายแพทย์ ทวีศิลป์ วิษณุโยธิน นะครับ โฆษกศูนย์บริการสถานการณ์ หรือ ศคบ. ระหว่างที่รอทีมงาน ทำความสะอาดไมโครโฟน และโพเดียมนะครับ เรามาอัปเดตตัวเลขประจำวันนี้นะครับ วันนี้พบผู้ติดเชื้อยืนยัน 15 รายด้วยกัน ทำให้ตัวเลขสะสมในประเทศไทยอยู่ 2,826 คน นะครับ แต่ว่าข่าวดีครับเรารักษาหายไปแล้วเพิ่มเติม 244 คน ทำให้ตัวเลขในวันนี้ที่ได้รับการรักษาจนหาย และกลับบ้านไปแล้ว จำนวน 2,552 รายนะครับ ต่อไปจะเป็นการแถลงข่าวเป็นภาคภาษาอังกฤษ สำหรับชาวต่างชาติในประเทศไทย รวมทั้งสื่อมวลชนในประเทศไทยติดตามสถานการณ์กัน ขออนุญาตเรียนเชิญนะครับ ท่านณัฐภาณุ นพคุณ</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พระคุณนะครับ คุณณัฐภาณุ นพคุณ และรองโฆษกกระทรวงการต่างประเทศครับ และทั้งหมดคือการแถลงข่าวจากศูนย์บริหารสถานการณ์โควิด-19 ในวันนี้นะครับ ผม สุภนันท์ และทีมงานทั้งหมดลาไปก่อนนะ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2 เม.ย. 63)</dc:title>
  <dc:creator/>
  <cp:keywords/>
  <dcterms:created xsi:type="dcterms:W3CDTF">2021-03-23T08:55:04Z</dcterms:created>
  <dcterms:modified xsi:type="dcterms:W3CDTF">2021-03-23T08: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เมษายน 2563 เวลา 11.25 น.</vt:lpwstr>
  </property>
  <property fmtid="{D5CDD505-2E9C-101B-9397-08002B2CF9AE}" pid="3" name="subtitle">
    <vt:lpwstr/>
  </property>
</Properties>
</file>